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64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364"/>
      </w:tblGrid>
      <w:tr w:rsidR="00550C2B" w14:paraId="306B1C80" w14:textId="77777777" w:rsidTr="00F6788A">
        <w:trPr>
          <w:trHeight w:val="1111"/>
          <w:jc w:val="center"/>
        </w:trPr>
        <w:tc>
          <w:tcPr>
            <w:tcW w:w="103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742F643" w14:textId="634F65A2" w:rsidR="00550C2B" w:rsidRDefault="00052163" w:rsidP="00440468">
            <w:pPr>
              <w:jc w:val="center"/>
              <w:rPr>
                <w:b/>
                <w:bCs/>
                <w:sz w:val="36"/>
              </w:rPr>
            </w:pPr>
            <w:r w:rsidRPr="00052163">
              <w:rPr>
                <w:b/>
                <w:bCs/>
                <w:noProof/>
                <w:sz w:val="36"/>
              </w:rPr>
              <w:drawing>
                <wp:anchor distT="0" distB="0" distL="114300" distR="114300" simplePos="0" relativeHeight="251658240" behindDoc="0" locked="0" layoutInCell="1" allowOverlap="1" wp14:anchorId="7AFB6B17" wp14:editId="6073F91F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11430</wp:posOffset>
                  </wp:positionV>
                  <wp:extent cx="693420" cy="649605"/>
                  <wp:effectExtent l="0" t="0" r="0" b="0"/>
                  <wp:wrapNone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3420" cy="649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50C2B">
              <w:rPr>
                <w:b/>
                <w:bCs/>
                <w:sz w:val="36"/>
              </w:rPr>
              <w:t>Dodatek k přihlášce k doktorskému studiu na VŠE</w:t>
            </w:r>
          </w:p>
          <w:p w14:paraId="347966D7" w14:textId="306467ED" w:rsidR="00550C2B" w:rsidRPr="00440468" w:rsidRDefault="00550C2B" w:rsidP="00440468">
            <w:pPr>
              <w:jc w:val="center"/>
              <w:rPr>
                <w:b/>
                <w:bCs/>
                <w:sz w:val="36"/>
              </w:rPr>
            </w:pPr>
            <w:r>
              <w:rPr>
                <w:b/>
                <w:bCs/>
                <w:sz w:val="36"/>
              </w:rPr>
              <w:t xml:space="preserve">v akademickém roce </w:t>
            </w:r>
            <w:sdt>
              <w:sdtPr>
                <w:rPr>
                  <w:b/>
                  <w:bCs/>
                  <w:sz w:val="36"/>
                </w:rPr>
                <w:alias w:val="Doplňte akademický rok"/>
                <w:tag w:val="Doplňte akademický rok"/>
                <w:id w:val="-2133619578"/>
                <w:placeholder>
                  <w:docPart w:val="DefaultPlaceholder_-1854013440"/>
                </w:placeholder>
                <w:text/>
              </w:sdtPr>
              <w:sdtContent>
                <w:r w:rsidR="00854D1A" w:rsidRPr="009208BF">
                  <w:rPr>
                    <w:b/>
                    <w:bCs/>
                    <w:sz w:val="36"/>
                  </w:rPr>
                  <w:t>……………</w:t>
                </w:r>
              </w:sdtContent>
            </w:sdt>
          </w:p>
        </w:tc>
      </w:tr>
    </w:tbl>
    <w:p w14:paraId="18311E8A" w14:textId="7B00EBA5" w:rsidR="004F7B5B" w:rsidRPr="004F7B5B" w:rsidRDefault="004F7B5B" w:rsidP="004F7B5B">
      <w:pPr>
        <w:jc w:val="center"/>
        <w:rPr>
          <w:bCs/>
          <w:i/>
        </w:rPr>
      </w:pPr>
      <w:r w:rsidRPr="004F7B5B">
        <w:rPr>
          <w:bCs/>
          <w:i/>
        </w:rPr>
        <w:t>Vyplňte prosím elektronicky a přiložte k přihlášce</w:t>
      </w:r>
    </w:p>
    <w:p w14:paraId="2F6D44EA" w14:textId="6D7BEF47" w:rsidR="004F7B5B" w:rsidRDefault="004F7B5B" w:rsidP="00550C2B">
      <w:pPr>
        <w:rPr>
          <w:bCs/>
        </w:rPr>
      </w:pPr>
    </w:p>
    <w:p w14:paraId="49B3BFB3" w14:textId="77777777" w:rsidR="003B7A87" w:rsidRDefault="003B7A87" w:rsidP="00550C2B">
      <w:pPr>
        <w:rPr>
          <w:bCs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364"/>
      </w:tblGrid>
      <w:tr w:rsidR="00E1326D" w14:paraId="433D3FC6" w14:textId="77777777" w:rsidTr="00BE4A96">
        <w:trPr>
          <w:trHeight w:val="893"/>
          <w:jc w:val="center"/>
        </w:trPr>
        <w:tc>
          <w:tcPr>
            <w:tcW w:w="103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1A3A5A" w14:textId="631BE736" w:rsidR="00E1326D" w:rsidRDefault="00E1326D" w:rsidP="00540035">
            <w:pPr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861EC2" w:rsidRPr="00861EC2">
              <w:rPr>
                <w:sz w:val="24"/>
              </w:rPr>
              <w:t>Příjmení</w:t>
            </w:r>
            <w:r w:rsidR="00632868">
              <w:rPr>
                <w:sz w:val="24"/>
              </w:rPr>
              <w:t>,</w:t>
            </w:r>
            <w:r w:rsidR="00861EC2" w:rsidRPr="00861EC2">
              <w:rPr>
                <w:sz w:val="24"/>
              </w:rPr>
              <w:t xml:space="preserve"> jméno, titul</w:t>
            </w:r>
            <w:r w:rsidR="00540035">
              <w:rPr>
                <w:sz w:val="24"/>
              </w:rPr>
              <w:t>:</w:t>
            </w:r>
            <w:r w:rsidR="003B7A87" w:rsidRPr="00540035">
              <w:rPr>
                <w:sz w:val="28"/>
              </w:rPr>
              <w:t xml:space="preserve"> </w:t>
            </w:r>
            <w:r w:rsidR="00540035" w:rsidRPr="00540035">
              <w:rPr>
                <w:sz w:val="28"/>
              </w:rPr>
              <w:t xml:space="preserve"> </w:t>
            </w:r>
            <w:r w:rsidR="00540035" w:rsidRPr="00854D1A">
              <w:rPr>
                <w:sz w:val="44"/>
              </w:rPr>
              <w:t xml:space="preserve"> </w:t>
            </w:r>
            <w:sdt>
              <w:sdtPr>
                <w:rPr>
                  <w:sz w:val="32"/>
                </w:rPr>
                <w:id w:val="1768880101"/>
                <w:placeholder>
                  <w:docPart w:val="4A8E880D0F15495DAE28187FAEBCD126"/>
                </w:placeholder>
                <w:showingPlcHdr/>
              </w:sdtPr>
              <w:sdtEndPr>
                <w:rPr>
                  <w:sz w:val="40"/>
                </w:rPr>
              </w:sdtEndPr>
              <w:sdtContent>
                <w:bookmarkStart w:id="0" w:name="_GoBack"/>
                <w:r w:rsidR="00F608C5" w:rsidRPr="00540035">
                  <w:rPr>
                    <w:rStyle w:val="Zstupntext"/>
                    <w:rFonts w:eastAsiaTheme="minorHAnsi"/>
                    <w:sz w:val="21"/>
                  </w:rPr>
                  <w:t>Klikněte nebo klepněte sem a zadejte text.</w:t>
                </w:r>
                <w:bookmarkEnd w:id="0"/>
              </w:sdtContent>
            </w:sdt>
          </w:p>
        </w:tc>
      </w:tr>
    </w:tbl>
    <w:p w14:paraId="1FC467CD" w14:textId="77777777" w:rsidR="00550C2B" w:rsidRDefault="00550C2B" w:rsidP="00550C2B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364"/>
      </w:tblGrid>
      <w:tr w:rsidR="00986842" w14:paraId="10CD1940" w14:textId="77777777" w:rsidTr="004F7B5B">
        <w:trPr>
          <w:trHeight w:val="809"/>
          <w:jc w:val="center"/>
        </w:trPr>
        <w:tc>
          <w:tcPr>
            <w:tcW w:w="103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3E5845" w14:textId="438206EF" w:rsidR="004F7B5B" w:rsidRPr="00BE4A96" w:rsidRDefault="00986842" w:rsidP="00986842">
            <w:pPr>
              <w:rPr>
                <w:sz w:val="24"/>
              </w:rPr>
            </w:pPr>
            <w:r>
              <w:rPr>
                <w:sz w:val="24"/>
              </w:rPr>
              <w:t xml:space="preserve">Přijímací zkoušky mám zájem se zúčastnit v:          </w:t>
            </w:r>
            <w:sdt>
              <w:sdtPr>
                <w:rPr>
                  <w:sz w:val="28"/>
                </w:rPr>
                <w:alias w:val="Zvolte termín"/>
                <w:tag w:val="Zvolte termín"/>
                <w:id w:val="-1191679202"/>
                <w:placeholder>
                  <w:docPart w:val="103531EBC8474336878E9A9A661A839D"/>
                </w:placeholder>
                <w:showingPlcHdr/>
                <w15:color w:val="000000"/>
                <w:dropDownList>
                  <w:listItem w:displayText="řádném termínu" w:value="řádném termínu"/>
                  <w:listItem w:displayText="náhradním termínu" w:value="náhradním termínu"/>
                </w:dropDownList>
              </w:sdtPr>
              <w:sdtEndPr/>
              <w:sdtContent>
                <w:r w:rsidR="00854D1A" w:rsidRPr="00B70CD3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  <w:r w:rsidRPr="00854D1A">
              <w:rPr>
                <w:sz w:val="28"/>
              </w:rPr>
              <w:t xml:space="preserve"> </w:t>
            </w:r>
            <w:r w:rsidR="00CC77EC" w:rsidRPr="00854D1A">
              <w:rPr>
                <w:sz w:val="28"/>
              </w:rPr>
              <w:t xml:space="preserve">                </w:t>
            </w:r>
          </w:p>
        </w:tc>
      </w:tr>
    </w:tbl>
    <w:p w14:paraId="274E58FC" w14:textId="77777777" w:rsidR="00986842" w:rsidRPr="00986842" w:rsidRDefault="00986842" w:rsidP="00466375">
      <w:pPr>
        <w:jc w:val="both"/>
      </w:pPr>
      <w:r w:rsidRPr="00986842">
        <w:t>Náhradní termín je určen pro studenty, kteří končí své magisterské studium po termínu pro podání přihlášek. V odůvodněných případech se náhradního termínu mohou zúčastnit i jiní uchazeči. Náhradní termín neslouží jako opravný termín.</w:t>
      </w:r>
      <w:r w:rsidR="004F7B5B">
        <w:t xml:space="preserve"> V případě zájmu o náhradní termín kontaktujte studijní referentku.</w:t>
      </w:r>
    </w:p>
    <w:p w14:paraId="03B87FE3" w14:textId="77777777" w:rsidR="00550C2B" w:rsidRDefault="00550C2B" w:rsidP="00550C2B"/>
    <w:tbl>
      <w:tblPr>
        <w:tblW w:w="10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475"/>
      </w:tblGrid>
      <w:tr w:rsidR="00754D02" w14:paraId="0665A297" w14:textId="77777777" w:rsidTr="00AD453B">
        <w:trPr>
          <w:cantSplit/>
          <w:trHeight w:val="748"/>
        </w:trPr>
        <w:tc>
          <w:tcPr>
            <w:tcW w:w="1047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9B53006" w14:textId="18452DEA" w:rsidR="00754D02" w:rsidRDefault="00466375" w:rsidP="00F94610">
            <w:pPr>
              <w:rPr>
                <w:sz w:val="24"/>
              </w:rPr>
            </w:pPr>
            <w:r w:rsidRPr="00466375">
              <w:rPr>
                <w:sz w:val="24"/>
              </w:rPr>
              <w:t>(Pouze FMV)</w:t>
            </w:r>
            <w:r w:rsidR="00F94610">
              <w:rPr>
                <w:sz w:val="24"/>
              </w:rPr>
              <w:t xml:space="preserve"> </w:t>
            </w:r>
            <w:r w:rsidR="00754D02">
              <w:rPr>
                <w:sz w:val="24"/>
              </w:rPr>
              <w:t>Zvolený jazyk pro přijímací zkoušku</w:t>
            </w:r>
            <w:r>
              <w:rPr>
                <w:sz w:val="24"/>
              </w:rPr>
              <w:t>, pokud je jiný než angličtina</w:t>
            </w:r>
            <w:r w:rsidR="00754D02">
              <w:rPr>
                <w:sz w:val="24"/>
              </w:rPr>
              <w:t>:</w:t>
            </w:r>
          </w:p>
          <w:p w14:paraId="30FF23B4" w14:textId="77777777" w:rsidR="00CC77EC" w:rsidRPr="00CC77EC" w:rsidRDefault="00CC77EC" w:rsidP="00F94610">
            <w:pPr>
              <w:rPr>
                <w:sz w:val="10"/>
              </w:rPr>
            </w:pPr>
          </w:p>
          <w:p w14:paraId="5E97F382" w14:textId="26D7394B" w:rsidR="0098437A" w:rsidRPr="00854D1A" w:rsidRDefault="00540035" w:rsidP="00F94610">
            <w:pPr>
              <w:rPr>
                <w:sz w:val="28"/>
                <w:szCs w:val="28"/>
              </w:rPr>
            </w:pPr>
            <w:r w:rsidRPr="00854D1A">
              <w:rPr>
                <w:rStyle w:val="Styl1"/>
                <w:rFonts w:ascii="Times New Roman" w:hAnsi="Times New Roman"/>
                <w:sz w:val="28"/>
                <w:szCs w:val="28"/>
              </w:rPr>
              <w:t xml:space="preserve"> </w:t>
            </w:r>
            <w:sdt>
              <w:sdtPr>
                <w:alias w:val="Uveďte cizí jazyk, z něhož chcete skládat přijímací zkoušku"/>
                <w:tag w:val="Uveďte cizí jazyk, z něhož chcete skládat přijímací zkoušku"/>
                <w:id w:val="2136668371"/>
                <w:placeholder>
                  <w:docPart w:val="4A70A24DF6F44F4386914BA4AADBD81D"/>
                </w:placeholder>
                <w:showingPlcHdr/>
              </w:sdtPr>
              <w:sdtEndPr>
                <w:rPr>
                  <w:sz w:val="28"/>
                  <w:szCs w:val="28"/>
                </w:rPr>
              </w:sdtEndPr>
              <w:sdtContent>
                <w:r w:rsidR="00854D1A" w:rsidRPr="00540035">
                  <w:rPr>
                    <w:rStyle w:val="Zstupntext"/>
                    <w:rFonts w:eastAsiaTheme="minorHAnsi"/>
                    <w:sz w:val="21"/>
                  </w:rPr>
                  <w:t>Klikněte nebo klepněte sem a zadejte text.</w:t>
                </w:r>
              </w:sdtContent>
            </w:sdt>
          </w:p>
        </w:tc>
      </w:tr>
    </w:tbl>
    <w:p w14:paraId="041B1E9A" w14:textId="77777777" w:rsidR="00550C2B" w:rsidRDefault="00466375" w:rsidP="00466375">
      <w:pPr>
        <w:jc w:val="both"/>
      </w:pPr>
      <w:r w:rsidRPr="00466375">
        <w:t>Případné výjimky ve výběru jazyka jsou v pravomoci děkana/děkanky fakulty, který/á rozhodne na základě písemné žádosti uchazeče či uchazečky.</w:t>
      </w:r>
    </w:p>
    <w:p w14:paraId="1F719FB6" w14:textId="77777777" w:rsidR="00550C2B" w:rsidRDefault="00550C2B" w:rsidP="00550C2B"/>
    <w:tbl>
      <w:tblPr>
        <w:tblW w:w="10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475"/>
      </w:tblGrid>
      <w:tr w:rsidR="00550C2B" w14:paraId="4F6F6358" w14:textId="77777777" w:rsidTr="00D17EB3">
        <w:trPr>
          <w:cantSplit/>
          <w:trHeight w:val="370"/>
        </w:trPr>
        <w:tc>
          <w:tcPr>
            <w:tcW w:w="10475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758A99A" w14:textId="7FCEB16D" w:rsidR="00550C2B" w:rsidRDefault="00466375">
            <w:pPr>
              <w:rPr>
                <w:sz w:val="24"/>
              </w:rPr>
            </w:pPr>
            <w:r w:rsidRPr="00B92E09">
              <w:rPr>
                <w:sz w:val="24"/>
              </w:rPr>
              <w:t>(</w:t>
            </w:r>
            <w:r>
              <w:rPr>
                <w:sz w:val="24"/>
              </w:rPr>
              <w:t>P</w:t>
            </w:r>
            <w:r w:rsidRPr="00B92E09">
              <w:rPr>
                <w:sz w:val="24"/>
              </w:rPr>
              <w:t>ouze pro vládní stipendisty</w:t>
            </w:r>
            <w:r w:rsidR="00DD77AF">
              <w:rPr>
                <w:sz w:val="24"/>
              </w:rPr>
              <w:t xml:space="preserve"> MŠMT na základě mezi</w:t>
            </w:r>
            <w:r w:rsidR="00A433C7">
              <w:rPr>
                <w:sz w:val="24"/>
              </w:rPr>
              <w:t>vládních dohod</w:t>
            </w:r>
            <w:r w:rsidRPr="00B92E09">
              <w:rPr>
                <w:sz w:val="24"/>
              </w:rPr>
              <w:t>)</w:t>
            </w:r>
          </w:p>
        </w:tc>
      </w:tr>
      <w:tr w:rsidR="00466375" w14:paraId="481B5B87" w14:textId="77777777" w:rsidTr="00D17EB3">
        <w:trPr>
          <w:cantSplit/>
          <w:trHeight w:val="434"/>
        </w:trPr>
        <w:tc>
          <w:tcPr>
            <w:tcW w:w="10475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F42FE1B" w14:textId="559590A2" w:rsidR="00466375" w:rsidRDefault="00466375">
            <w:pPr>
              <w:rPr>
                <w:sz w:val="24"/>
              </w:rPr>
            </w:pPr>
            <w:r>
              <w:rPr>
                <w:sz w:val="24"/>
              </w:rPr>
              <w:t xml:space="preserve">Studium v jazyce:        </w:t>
            </w:r>
            <w:r w:rsidR="00302959">
              <w:rPr>
                <w:sz w:val="24"/>
              </w:rPr>
              <w:t xml:space="preserve">                                     </w:t>
            </w:r>
            <w:r w:rsidR="00CC77EC">
              <w:rPr>
                <w:sz w:val="24"/>
              </w:rPr>
              <w:t xml:space="preserve">    </w:t>
            </w:r>
            <w:r w:rsidR="00302959">
              <w:rPr>
                <w:sz w:val="24"/>
              </w:rPr>
              <w:t xml:space="preserve"> </w:t>
            </w:r>
            <w:r w:rsidRPr="00CC77EC">
              <w:rPr>
                <w:sz w:val="28"/>
              </w:rPr>
              <w:t xml:space="preserve">       </w:t>
            </w:r>
            <w:sdt>
              <w:sdtPr>
                <w:rPr>
                  <w:sz w:val="28"/>
                </w:rPr>
                <w:alias w:val="Zvolte variantu"/>
                <w:tag w:val="Zvolte variantu"/>
                <w:id w:val="-5750409"/>
                <w:placeholder>
                  <w:docPart w:val="DefaultPlaceholder_-1854013438"/>
                </w:placeholder>
                <w:showingPlcHdr/>
                <w:dropDownList>
                  <w:listItem w:displayText="českém" w:value="českém"/>
                  <w:listItem w:displayText="anglickém" w:value="anglickém"/>
                </w:dropDownList>
              </w:sdtPr>
              <w:sdtEndPr/>
              <w:sdtContent>
                <w:r w:rsidR="00854D1A" w:rsidRPr="00B70CD3">
                  <w:rPr>
                    <w:rStyle w:val="Zstupntext"/>
                  </w:rPr>
                  <w:t>Zvolte položku.</w:t>
                </w:r>
              </w:sdtContent>
            </w:sdt>
          </w:p>
        </w:tc>
      </w:tr>
      <w:tr w:rsidR="00B92E09" w14:paraId="56E4F06A" w14:textId="77777777" w:rsidTr="00AD453B">
        <w:trPr>
          <w:cantSplit/>
          <w:trHeight w:val="730"/>
        </w:trPr>
        <w:tc>
          <w:tcPr>
            <w:tcW w:w="1047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2A9CB31" w14:textId="25192451" w:rsidR="00B92E09" w:rsidRPr="00B92E09" w:rsidRDefault="00B92E09" w:rsidP="001E7A4D">
            <w:pPr>
              <w:rPr>
                <w:sz w:val="24"/>
              </w:rPr>
            </w:pPr>
            <w:r w:rsidRPr="00B92E09">
              <w:rPr>
                <w:sz w:val="24"/>
              </w:rPr>
              <w:t>Mám zájem o ubytování na koleji</w:t>
            </w:r>
            <w:r w:rsidRPr="004A25A9">
              <w:rPr>
                <w:sz w:val="24"/>
              </w:rPr>
              <w:t>:</w:t>
            </w:r>
            <w:r w:rsidRPr="004A25A9">
              <w:rPr>
                <w:sz w:val="28"/>
              </w:rPr>
              <w:t xml:space="preserve">               </w:t>
            </w:r>
            <w:r w:rsidR="00302959" w:rsidRPr="004A25A9">
              <w:rPr>
                <w:sz w:val="28"/>
              </w:rPr>
              <w:t xml:space="preserve">        </w:t>
            </w:r>
            <w:sdt>
              <w:sdtPr>
                <w:rPr>
                  <w:sz w:val="28"/>
                </w:rPr>
                <w:id w:val="-2127459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4D1A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CC77EC">
              <w:rPr>
                <w:sz w:val="28"/>
              </w:rPr>
              <w:t xml:space="preserve"> ano                    </w:t>
            </w:r>
            <w:sdt>
              <w:sdtPr>
                <w:rPr>
                  <w:sz w:val="28"/>
                </w:rPr>
                <w:id w:val="-578209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4D1A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CC77EC">
              <w:rPr>
                <w:sz w:val="28"/>
              </w:rPr>
              <w:t xml:space="preserve"> ne</w:t>
            </w:r>
          </w:p>
        </w:tc>
      </w:tr>
    </w:tbl>
    <w:p w14:paraId="27E7F5A4" w14:textId="77777777" w:rsidR="00550C2B" w:rsidRDefault="00466375" w:rsidP="00550C2B">
      <w:r>
        <w:t>O ubytování žádá student sám pomocí systému ISKAM</w:t>
      </w:r>
      <w:r w:rsidR="004F7B5B">
        <w:t xml:space="preserve"> a bere na vědomí, že poskytnutí ubytování může být z kapacitních důvodů odmítnuto.</w:t>
      </w:r>
    </w:p>
    <w:p w14:paraId="148C0DF0" w14:textId="77777777" w:rsidR="004469E3" w:rsidRDefault="004469E3" w:rsidP="00550C2B">
      <w:pPr>
        <w:rPr>
          <w:sz w:val="24"/>
          <w:szCs w:val="24"/>
        </w:rPr>
      </w:pPr>
    </w:p>
    <w:tbl>
      <w:tblPr>
        <w:tblStyle w:val="Mkatabulky"/>
        <w:tblW w:w="1047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shd w:val="clear" w:color="auto" w:fill="D9D9D9" w:themeFill="background1" w:themeFillShade="D9"/>
        <w:tblLook w:val="01E0" w:firstRow="1" w:lastRow="1" w:firstColumn="1" w:lastColumn="1" w:noHBand="0" w:noVBand="0"/>
      </w:tblPr>
      <w:tblGrid>
        <w:gridCol w:w="10475"/>
      </w:tblGrid>
      <w:tr w:rsidR="00550C2B" w14:paraId="44CEA2E0" w14:textId="77777777" w:rsidTr="00F6788A">
        <w:trPr>
          <w:trHeight w:val="1126"/>
        </w:trPr>
        <w:tc>
          <w:tcPr>
            <w:tcW w:w="104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5AF6550" w14:textId="0F772F4E" w:rsidR="00550C2B" w:rsidRPr="00B7414E" w:rsidRDefault="00550C2B" w:rsidP="00632868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Prohlášení o předchozích a souběžných studiích</w:t>
            </w:r>
            <w:r w:rsidR="00F94610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od 1. 1. 1999</w:t>
            </w:r>
          </w:p>
        </w:tc>
      </w:tr>
    </w:tbl>
    <w:p w14:paraId="252557F7" w14:textId="77777777" w:rsidR="00550C2B" w:rsidRDefault="00550C2B" w:rsidP="00550C2B">
      <w:pPr>
        <w:tabs>
          <w:tab w:val="left" w:pos="6570"/>
        </w:tabs>
      </w:pPr>
    </w:p>
    <w:p w14:paraId="24AC654E" w14:textId="77777777" w:rsidR="00550C2B" w:rsidRDefault="00550C2B" w:rsidP="00550C2B">
      <w:pPr>
        <w:spacing w:line="360" w:lineRule="auto"/>
        <w:rPr>
          <w:b/>
        </w:rPr>
      </w:pPr>
      <w:r>
        <w:rPr>
          <w:b/>
        </w:rPr>
        <w:t>Prohlašuji, že jsem v doktorském studijním programu na vysokých školách v ČR dosud:</w:t>
      </w:r>
    </w:p>
    <w:p w14:paraId="02B8425C" w14:textId="6FAC09EE" w:rsidR="00550C2B" w:rsidRDefault="00CC77EC" w:rsidP="00550C2B">
      <w:pPr>
        <w:spacing w:line="360" w:lineRule="auto"/>
        <w:ind w:left="708" w:firstLine="708"/>
        <w:rPr>
          <w:b/>
          <w:sz w:val="28"/>
        </w:rPr>
      </w:pPr>
      <w:sdt>
        <w:sdtPr>
          <w:rPr>
            <w:b/>
            <w:sz w:val="28"/>
          </w:rPr>
          <w:id w:val="-82463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0CFA">
            <w:rPr>
              <w:rFonts w:ascii="MS Gothic" w:eastAsia="MS Gothic" w:hAnsi="MS Gothic" w:hint="eastAsia"/>
              <w:b/>
              <w:sz w:val="28"/>
            </w:rPr>
            <w:t>☐</w:t>
          </w:r>
        </w:sdtContent>
      </w:sdt>
      <w:r>
        <w:rPr>
          <w:b/>
          <w:sz w:val="28"/>
        </w:rPr>
        <w:t xml:space="preserve"> </w:t>
      </w:r>
      <w:r w:rsidR="00550C2B">
        <w:rPr>
          <w:b/>
          <w:sz w:val="28"/>
        </w:rPr>
        <w:t>nestudoval/nestuduji*</w:t>
      </w:r>
      <w:r w:rsidR="00550C2B">
        <w:rPr>
          <w:b/>
          <w:sz w:val="28"/>
        </w:rPr>
        <w:tab/>
      </w:r>
      <w:r w:rsidR="00550C2B">
        <w:rPr>
          <w:b/>
          <w:sz w:val="28"/>
        </w:rPr>
        <w:tab/>
      </w:r>
      <w:r w:rsidR="00550C2B">
        <w:rPr>
          <w:b/>
          <w:sz w:val="28"/>
        </w:rPr>
        <w:tab/>
      </w:r>
      <w:sdt>
        <w:sdtPr>
          <w:rPr>
            <w:b/>
            <w:sz w:val="28"/>
          </w:rPr>
          <w:id w:val="-21216001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54D1A">
            <w:rPr>
              <w:rFonts w:ascii="MS Gothic" w:eastAsia="MS Gothic" w:hAnsi="MS Gothic" w:hint="eastAsia"/>
              <w:b/>
              <w:sz w:val="28"/>
            </w:rPr>
            <w:t>☐</w:t>
          </w:r>
        </w:sdtContent>
      </w:sdt>
      <w:r>
        <w:rPr>
          <w:b/>
          <w:sz w:val="28"/>
        </w:rPr>
        <w:t xml:space="preserve"> </w:t>
      </w:r>
      <w:r w:rsidR="00550C2B">
        <w:rPr>
          <w:b/>
          <w:sz w:val="28"/>
        </w:rPr>
        <w:t>studoval/studuji*</w:t>
      </w:r>
    </w:p>
    <w:tbl>
      <w:tblPr>
        <w:tblStyle w:val="Mkatabulky"/>
        <w:tblW w:w="10485" w:type="dxa"/>
        <w:tblInd w:w="0" w:type="dxa"/>
        <w:tblLook w:val="01E0" w:firstRow="1" w:lastRow="1" w:firstColumn="1" w:lastColumn="1" w:noHBand="0" w:noVBand="0"/>
      </w:tblPr>
      <w:tblGrid>
        <w:gridCol w:w="10485"/>
      </w:tblGrid>
      <w:tr w:rsidR="00550C2B" w14:paraId="312359EE" w14:textId="77777777" w:rsidTr="004A25A9">
        <w:trPr>
          <w:trHeight w:val="147"/>
        </w:trPr>
        <w:tc>
          <w:tcPr>
            <w:tcW w:w="10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49F63" w14:textId="5DB4E6BD" w:rsidR="00550C2B" w:rsidRPr="006055F2" w:rsidRDefault="00550C2B">
            <w:pPr>
              <w:spacing w:line="360" w:lineRule="auto"/>
              <w:rPr>
                <w:b/>
                <w:sz w:val="28"/>
              </w:rPr>
            </w:pPr>
            <w:bookmarkStart w:id="1" w:name="_Hlk220497720"/>
            <w:r>
              <w:rPr>
                <w:b/>
                <w:sz w:val="28"/>
              </w:rPr>
              <w:t>v prezenční formě:</w:t>
            </w:r>
          </w:p>
        </w:tc>
      </w:tr>
      <w:tr w:rsidR="00302959" w14:paraId="7E61664D" w14:textId="77777777" w:rsidTr="004A25A9">
        <w:trPr>
          <w:trHeight w:val="147"/>
        </w:trPr>
        <w:tc>
          <w:tcPr>
            <w:tcW w:w="10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C72EB" w14:textId="482A9871" w:rsidR="00302959" w:rsidRPr="00302959" w:rsidRDefault="00302959">
            <w:pPr>
              <w:spacing w:line="360" w:lineRule="auto"/>
              <w:rPr>
                <w:sz w:val="28"/>
                <w:szCs w:val="28"/>
              </w:rPr>
            </w:pPr>
            <w:r>
              <w:t xml:space="preserve"> </w:t>
            </w:r>
            <w:r>
              <w:rPr>
                <w:sz w:val="28"/>
                <w:szCs w:val="28"/>
              </w:rPr>
              <w:t xml:space="preserve">od  </w:t>
            </w:r>
            <w:sdt>
              <w:sdtPr>
                <w:rPr>
                  <w:sz w:val="28"/>
                  <w:szCs w:val="28"/>
                </w:rPr>
                <w:alias w:val="Datum začátku studia"/>
                <w:tag w:val="Datum začátku studia"/>
                <w:id w:val="588043571"/>
                <w:placeholder>
                  <w:docPart w:val="F5E6ECD47CBF45819A8A3CD71848393E"/>
                </w:placeholder>
                <w:showingPlcHdr/>
                <w:date>
                  <w:dateFormat w:val="dd.MM.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854D1A" w:rsidRPr="00B70CD3">
                  <w:rPr>
                    <w:rStyle w:val="Zstupntext"/>
                    <w:rFonts w:eastAsiaTheme="minorHAnsi"/>
                  </w:rPr>
                  <w:t>Klikněte nebo klepněte sem a zadejte datum.</w:t>
                </w:r>
              </w:sdtContent>
            </w:sdt>
            <w:r>
              <w:rPr>
                <w:sz w:val="28"/>
                <w:szCs w:val="28"/>
              </w:rPr>
              <w:t xml:space="preserve">  </w:t>
            </w:r>
            <w:r w:rsidR="004A25A9">
              <w:rPr>
                <w:sz w:val="28"/>
                <w:szCs w:val="28"/>
              </w:rPr>
              <w:t xml:space="preserve">                </w:t>
            </w:r>
            <w:r>
              <w:rPr>
                <w:sz w:val="28"/>
                <w:szCs w:val="28"/>
              </w:rPr>
              <w:t>d</w:t>
            </w:r>
            <w:r w:rsidRPr="00302959">
              <w:rPr>
                <w:sz w:val="28"/>
                <w:szCs w:val="28"/>
              </w:rPr>
              <w:t xml:space="preserve">o      </w:t>
            </w:r>
            <w:sdt>
              <w:sdtPr>
                <w:rPr>
                  <w:sz w:val="28"/>
                  <w:szCs w:val="28"/>
                </w:rPr>
                <w:alias w:val="Datum ukončení studia"/>
                <w:tag w:val="Datum ukončení studia"/>
                <w:id w:val="-1956253327"/>
                <w:placeholder>
                  <w:docPart w:val="06CDB2B96AEE4494A4DB7375B18671C1"/>
                </w:placeholder>
                <w:showingPlcHdr/>
                <w:date w:fullDate="2026-01-09T00:00:00Z">
                  <w:dateFormat w:val="dd.MM.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854D1A" w:rsidRPr="00B70CD3">
                  <w:rPr>
                    <w:rStyle w:val="Zstupntext"/>
                    <w:rFonts w:eastAsiaTheme="minorHAnsi"/>
                  </w:rPr>
                  <w:t>Klikněte nebo klepněte sem a zadejte datum.</w:t>
                </w:r>
              </w:sdtContent>
            </w:sdt>
            <w:r w:rsidRPr="00302959">
              <w:rPr>
                <w:sz w:val="28"/>
                <w:szCs w:val="28"/>
              </w:rPr>
              <w:t xml:space="preserve">      </w:t>
            </w:r>
          </w:p>
        </w:tc>
      </w:tr>
      <w:tr w:rsidR="004A25A9" w14:paraId="73B04B07" w14:textId="77777777" w:rsidTr="004A25A9">
        <w:trPr>
          <w:trHeight w:val="147"/>
        </w:trPr>
        <w:tc>
          <w:tcPr>
            <w:tcW w:w="10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1C0DA" w14:textId="2B2E80C6" w:rsidR="004A25A9" w:rsidRDefault="004A25A9">
            <w:pPr>
              <w:spacing w:line="360" w:lineRule="auto"/>
            </w:pPr>
            <w:r>
              <w:rPr>
                <w:sz w:val="28"/>
              </w:rPr>
              <w:t xml:space="preserve">kde:     </w:t>
            </w:r>
            <w:sdt>
              <w:sdtPr>
                <w:rPr>
                  <w:sz w:val="28"/>
                  <w:szCs w:val="28"/>
                </w:rPr>
                <w:alias w:val="Uveďte vysokou školu"/>
                <w:tag w:val="Uveďte vysokou školu"/>
                <w:id w:val="1951743455"/>
                <w:placeholder>
                  <w:docPart w:val="369CEFE26EA74052B3C66A71A9689673"/>
                </w:placeholder>
                <w:showingPlcHdr/>
              </w:sdtPr>
              <w:sdtEndPr/>
              <w:sdtContent>
                <w:r w:rsidR="00854D1A" w:rsidRPr="00B70CD3">
                  <w:rPr>
                    <w:rStyle w:val="Zstupntext"/>
                    <w:rFonts w:eastAsiaTheme="minorHAnsi"/>
                  </w:rPr>
                  <w:t>Klikněte nebo klepněte sem a zadejte text.</w:t>
                </w:r>
              </w:sdtContent>
            </w:sdt>
          </w:p>
        </w:tc>
      </w:tr>
      <w:bookmarkEnd w:id="1"/>
    </w:tbl>
    <w:p w14:paraId="0F20FC35" w14:textId="77777777" w:rsidR="004A25A9" w:rsidRDefault="004A25A9"/>
    <w:tbl>
      <w:tblPr>
        <w:tblStyle w:val="Mkatabulky"/>
        <w:tblW w:w="10485" w:type="dxa"/>
        <w:tblInd w:w="0" w:type="dxa"/>
        <w:tblLook w:val="04A0" w:firstRow="1" w:lastRow="0" w:firstColumn="1" w:lastColumn="0" w:noHBand="0" w:noVBand="1"/>
      </w:tblPr>
      <w:tblGrid>
        <w:gridCol w:w="10485"/>
      </w:tblGrid>
      <w:tr w:rsidR="004A25A9" w14:paraId="27D3E1F9" w14:textId="77777777" w:rsidTr="004A25A9">
        <w:trPr>
          <w:trHeight w:val="147"/>
        </w:trPr>
        <w:tc>
          <w:tcPr>
            <w:tcW w:w="10485" w:type="dxa"/>
          </w:tcPr>
          <w:p w14:paraId="7A764F7A" w14:textId="49BA677D" w:rsidR="004A25A9" w:rsidRPr="006055F2" w:rsidRDefault="004A25A9" w:rsidP="006D0047">
            <w:pPr>
              <w:spacing w:line="360" w:lineRule="auto"/>
              <w:rPr>
                <w:b/>
                <w:sz w:val="28"/>
              </w:rPr>
            </w:pPr>
            <w:bookmarkStart w:id="2" w:name="_Hlk220497796"/>
            <w:r>
              <w:rPr>
                <w:b/>
                <w:sz w:val="28"/>
              </w:rPr>
              <w:t>v distanční (kombinované) formě:</w:t>
            </w:r>
          </w:p>
        </w:tc>
      </w:tr>
      <w:tr w:rsidR="004A25A9" w14:paraId="7F2BAA1B" w14:textId="77777777" w:rsidTr="004A25A9">
        <w:trPr>
          <w:trHeight w:val="147"/>
        </w:trPr>
        <w:tc>
          <w:tcPr>
            <w:tcW w:w="10485" w:type="dxa"/>
            <w:hideMark/>
          </w:tcPr>
          <w:p w14:paraId="0690E19B" w14:textId="6448AA22" w:rsidR="004A25A9" w:rsidRPr="00302959" w:rsidRDefault="004A25A9" w:rsidP="006D0047">
            <w:pPr>
              <w:spacing w:line="360" w:lineRule="auto"/>
              <w:rPr>
                <w:sz w:val="28"/>
                <w:szCs w:val="28"/>
              </w:rPr>
            </w:pPr>
            <w:r>
              <w:t xml:space="preserve"> </w:t>
            </w:r>
            <w:r>
              <w:rPr>
                <w:sz w:val="28"/>
                <w:szCs w:val="28"/>
              </w:rPr>
              <w:t xml:space="preserve">od  </w:t>
            </w:r>
            <w:sdt>
              <w:sdtPr>
                <w:rPr>
                  <w:sz w:val="28"/>
                  <w:szCs w:val="28"/>
                </w:rPr>
                <w:alias w:val="Datum začátku studia"/>
                <w:tag w:val="Datum začátku studia"/>
                <w:id w:val="-651833188"/>
                <w:placeholder>
                  <w:docPart w:val="D5D2A205CBAC48B7AE1A795E20C9536D"/>
                </w:placeholder>
                <w:showingPlcHdr/>
                <w:date>
                  <w:dateFormat w:val="dd.MM.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854D1A" w:rsidRPr="00B70CD3">
                  <w:rPr>
                    <w:rStyle w:val="Zstupntext"/>
                    <w:rFonts w:eastAsiaTheme="minorHAnsi"/>
                  </w:rPr>
                  <w:t>Klikněte nebo klepněte sem a zadejte datum.</w:t>
                </w:r>
              </w:sdtContent>
            </w:sdt>
            <w:r>
              <w:rPr>
                <w:sz w:val="28"/>
                <w:szCs w:val="28"/>
              </w:rPr>
              <w:t xml:space="preserve">                  d</w:t>
            </w:r>
            <w:r w:rsidRPr="00302959">
              <w:rPr>
                <w:sz w:val="28"/>
                <w:szCs w:val="28"/>
              </w:rPr>
              <w:t xml:space="preserve">o      </w:t>
            </w:r>
            <w:sdt>
              <w:sdtPr>
                <w:rPr>
                  <w:sz w:val="28"/>
                  <w:szCs w:val="28"/>
                </w:rPr>
                <w:alias w:val="Datum ukončení studia"/>
                <w:tag w:val="Datum ukončení studia"/>
                <w:id w:val="1570000152"/>
                <w:placeholder>
                  <w:docPart w:val="B6A155D756DA46B2B86EFB1F263903F4"/>
                </w:placeholder>
                <w:showingPlcHdr/>
                <w:date w:fullDate="2026-01-09T00:00:00Z">
                  <w:dateFormat w:val="dd.MM.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854D1A" w:rsidRPr="00B70CD3">
                  <w:rPr>
                    <w:rStyle w:val="Zstupntext"/>
                    <w:rFonts w:eastAsiaTheme="minorHAnsi"/>
                  </w:rPr>
                  <w:t>Klikněte nebo klepněte sem a zadejte datum.</w:t>
                </w:r>
              </w:sdtContent>
            </w:sdt>
            <w:r w:rsidRPr="00302959">
              <w:rPr>
                <w:sz w:val="28"/>
                <w:szCs w:val="28"/>
              </w:rPr>
              <w:t xml:space="preserve">      </w:t>
            </w:r>
          </w:p>
        </w:tc>
      </w:tr>
      <w:tr w:rsidR="004A25A9" w14:paraId="64B150BF" w14:textId="77777777" w:rsidTr="004A25A9">
        <w:trPr>
          <w:trHeight w:val="147"/>
        </w:trPr>
        <w:tc>
          <w:tcPr>
            <w:tcW w:w="10485" w:type="dxa"/>
            <w:hideMark/>
          </w:tcPr>
          <w:p w14:paraId="4929D3DB" w14:textId="673E9A48" w:rsidR="004A25A9" w:rsidRDefault="004A25A9" w:rsidP="006D0047">
            <w:pPr>
              <w:spacing w:line="360" w:lineRule="auto"/>
            </w:pPr>
            <w:r>
              <w:rPr>
                <w:sz w:val="28"/>
              </w:rPr>
              <w:t xml:space="preserve">kde:     </w:t>
            </w:r>
            <w:sdt>
              <w:sdtPr>
                <w:rPr>
                  <w:sz w:val="28"/>
                </w:rPr>
                <w:alias w:val="Uveďte vysokou školu"/>
                <w:tag w:val="Uveďte vysokou školu"/>
                <w:id w:val="-259450053"/>
                <w:placeholder>
                  <w:docPart w:val="A4410EA7F2BB4FB186C26BF69D4D9DC5"/>
                </w:placeholder>
                <w:showingPlcHdr/>
              </w:sdtPr>
              <w:sdtEndPr/>
              <w:sdtContent>
                <w:r w:rsidR="00854D1A" w:rsidRPr="00B70CD3">
                  <w:rPr>
                    <w:rStyle w:val="Zstupntext"/>
                    <w:rFonts w:eastAsiaTheme="minorHAnsi"/>
                  </w:rPr>
                  <w:t>Klikněte nebo klepněte sem a zadejte text.</w:t>
                </w:r>
              </w:sdtContent>
            </w:sdt>
          </w:p>
        </w:tc>
      </w:tr>
      <w:bookmarkEnd w:id="2"/>
    </w:tbl>
    <w:p w14:paraId="4D3B3198" w14:textId="77777777" w:rsidR="00550C2B" w:rsidRDefault="00550C2B" w:rsidP="00550C2B">
      <w:pPr>
        <w:spacing w:line="360" w:lineRule="auto"/>
      </w:pPr>
    </w:p>
    <w:p w14:paraId="27C228EF" w14:textId="77777777" w:rsidR="00550C2B" w:rsidRDefault="00550C2B" w:rsidP="00550C2B">
      <w:r>
        <w:t>V případě, že student uvede záměrně neúplné či nesprávné údaje, bere na vědomí postih podle Disciplinárního řádu VŠE.</w:t>
      </w:r>
    </w:p>
    <w:p w14:paraId="0072D067" w14:textId="488BFD34" w:rsidR="00AF1662" w:rsidRDefault="00AF1662" w:rsidP="00550C2B"/>
    <w:sectPr w:rsidR="00AF1662" w:rsidSect="00550C2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 w:comments="0" w:insDel="0" w:formatting="0"/>
  <w:documentProtection w:edit="forms" w:enforcement="1" w:cryptProviderType="rsaAES" w:cryptAlgorithmClass="hash" w:cryptAlgorithmType="typeAny" w:cryptAlgorithmSid="14" w:cryptSpinCount="100000" w:hash="ctlAZiXaOFnOB9ZvIaAA36BxYdzoA9Q2xIvSu2XWrCXGxdxgvpd98ZKIIqwcuMHuhj2GMuq85Q3ygfSzDu2cUA==" w:salt="gpxbifxCPjIRNeXXdlsi6g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1NTG2MDM3sDAzMzFS0lEKTi0uzszPAykwqgUAUgVsSiwAAAA="/>
  </w:docVars>
  <w:rsids>
    <w:rsidRoot w:val="00550C2B"/>
    <w:rsid w:val="0000229A"/>
    <w:rsid w:val="00052163"/>
    <w:rsid w:val="000A443B"/>
    <w:rsid w:val="001909B6"/>
    <w:rsid w:val="001E7A4D"/>
    <w:rsid w:val="0028530F"/>
    <w:rsid w:val="00302959"/>
    <w:rsid w:val="003640DC"/>
    <w:rsid w:val="0036603E"/>
    <w:rsid w:val="0039129E"/>
    <w:rsid w:val="003B7A87"/>
    <w:rsid w:val="004211B6"/>
    <w:rsid w:val="00440468"/>
    <w:rsid w:val="00444481"/>
    <w:rsid w:val="004469E3"/>
    <w:rsid w:val="00466375"/>
    <w:rsid w:val="0049286E"/>
    <w:rsid w:val="004A25A9"/>
    <w:rsid w:val="004B73AE"/>
    <w:rsid w:val="004D2C18"/>
    <w:rsid w:val="004F7B5B"/>
    <w:rsid w:val="00540035"/>
    <w:rsid w:val="00550C2B"/>
    <w:rsid w:val="00573FAC"/>
    <w:rsid w:val="005C2C42"/>
    <w:rsid w:val="006055F2"/>
    <w:rsid w:val="00632868"/>
    <w:rsid w:val="006F56D4"/>
    <w:rsid w:val="00754D02"/>
    <w:rsid w:val="008513C4"/>
    <w:rsid w:val="00854D1A"/>
    <w:rsid w:val="00861EC2"/>
    <w:rsid w:val="008A5909"/>
    <w:rsid w:val="008D23EA"/>
    <w:rsid w:val="008E1046"/>
    <w:rsid w:val="009149C9"/>
    <w:rsid w:val="009422F3"/>
    <w:rsid w:val="00982C10"/>
    <w:rsid w:val="0098437A"/>
    <w:rsid w:val="00986842"/>
    <w:rsid w:val="009D3FF4"/>
    <w:rsid w:val="009E12CB"/>
    <w:rsid w:val="00A241B3"/>
    <w:rsid w:val="00A433C7"/>
    <w:rsid w:val="00A50727"/>
    <w:rsid w:val="00AD453B"/>
    <w:rsid w:val="00AF1662"/>
    <w:rsid w:val="00B7414E"/>
    <w:rsid w:val="00B92E09"/>
    <w:rsid w:val="00B9646A"/>
    <w:rsid w:val="00BE4A96"/>
    <w:rsid w:val="00C37CBE"/>
    <w:rsid w:val="00C61AA0"/>
    <w:rsid w:val="00C9657F"/>
    <w:rsid w:val="00CC77EC"/>
    <w:rsid w:val="00D17EB3"/>
    <w:rsid w:val="00DD77AF"/>
    <w:rsid w:val="00E1326D"/>
    <w:rsid w:val="00E50CFA"/>
    <w:rsid w:val="00F608C5"/>
    <w:rsid w:val="00F6788A"/>
    <w:rsid w:val="00F930D9"/>
    <w:rsid w:val="00F94610"/>
    <w:rsid w:val="00FB5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2734FE"/>
  <w15:chartTrackingRefBased/>
  <w15:docId w15:val="{73E77C90-92D5-48E5-9549-42DA7409C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550C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550C2B"/>
    <w:pPr>
      <w:keepNext/>
      <w:outlineLvl w:val="0"/>
    </w:pPr>
    <w:rPr>
      <w:sz w:val="24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550C2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550C2B"/>
    <w:pPr>
      <w:jc w:val="center"/>
    </w:pPr>
    <w:rPr>
      <w:b/>
      <w:bCs/>
      <w:sz w:val="36"/>
    </w:rPr>
  </w:style>
  <w:style w:type="character" w:customStyle="1" w:styleId="NzevChar">
    <w:name w:val="Název Char"/>
    <w:basedOn w:val="Standardnpsmoodstavce"/>
    <w:link w:val="Nzev"/>
    <w:rsid w:val="00550C2B"/>
    <w:rPr>
      <w:rFonts w:ascii="Times New Roman" w:eastAsia="Times New Roman" w:hAnsi="Times New Roman" w:cs="Times New Roman"/>
      <w:b/>
      <w:bCs/>
      <w:sz w:val="36"/>
      <w:szCs w:val="20"/>
      <w:lang w:eastAsia="cs-CZ"/>
    </w:rPr>
  </w:style>
  <w:style w:type="table" w:styleId="Mkatabulky">
    <w:name w:val="Table Grid"/>
    <w:basedOn w:val="Normlntabulka"/>
    <w:rsid w:val="00550C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3B7A87"/>
    <w:rPr>
      <w:color w:val="808080"/>
    </w:rPr>
  </w:style>
  <w:style w:type="character" w:customStyle="1" w:styleId="Styl1">
    <w:name w:val="Styl1"/>
    <w:basedOn w:val="Standardnpsmoodstavce"/>
    <w:uiPriority w:val="1"/>
    <w:rsid w:val="00540035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097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819C10D-6968-4EC8-A92F-C94A41F2DFB7}"/>
      </w:docPartPr>
      <w:docPartBody>
        <w:p w:rsidR="00D3274B" w:rsidRDefault="004D54E4">
          <w:r w:rsidRPr="00B70CD3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1F1919-7099-467B-AE09-3D4FCC796C87}"/>
      </w:docPartPr>
      <w:docPartBody>
        <w:p w:rsidR="00D3274B" w:rsidRDefault="004D54E4">
          <w:r w:rsidRPr="00B70CD3">
            <w:rPr>
              <w:rStyle w:val="Zstupntext"/>
            </w:rPr>
            <w:t>Zvolte položku.</w:t>
          </w:r>
        </w:p>
      </w:docPartBody>
    </w:docPart>
    <w:docPart>
      <w:docPartPr>
        <w:name w:val="103531EBC8474336878E9A9A661A839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5D217B2-1456-4C7F-B5B2-9C9F45697C0A}"/>
      </w:docPartPr>
      <w:docPartBody>
        <w:p w:rsidR="00D3274B" w:rsidRDefault="00D3274B" w:rsidP="00D3274B">
          <w:pPr>
            <w:pStyle w:val="103531EBC8474336878E9A9A661A839D1"/>
          </w:pPr>
          <w:r w:rsidRPr="00B70CD3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06CDB2B96AEE4494A4DB7375B18671C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709FF08-B515-402E-9DF7-297791BA6561}"/>
      </w:docPartPr>
      <w:docPartBody>
        <w:p w:rsidR="00D3274B" w:rsidRDefault="00D3274B" w:rsidP="00D3274B">
          <w:pPr>
            <w:pStyle w:val="06CDB2B96AEE4494A4DB7375B18671C11"/>
          </w:pPr>
          <w:r w:rsidRPr="00B70CD3">
            <w:rPr>
              <w:rStyle w:val="Zstupntext"/>
              <w:rFonts w:eastAsiaTheme="minorHAnsi"/>
            </w:rPr>
            <w:t>Klikněte nebo klepněte sem a zadejte datum.</w:t>
          </w:r>
        </w:p>
      </w:docPartBody>
    </w:docPart>
    <w:docPart>
      <w:docPartPr>
        <w:name w:val="D5D2A205CBAC48B7AE1A795E20C9536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386309B-113D-4806-9A8F-DD08A9178F33}"/>
      </w:docPartPr>
      <w:docPartBody>
        <w:p w:rsidR="00D3274B" w:rsidRDefault="00D3274B" w:rsidP="00D3274B">
          <w:pPr>
            <w:pStyle w:val="D5D2A205CBAC48B7AE1A795E20C9536D1"/>
          </w:pPr>
          <w:r w:rsidRPr="00B70CD3">
            <w:rPr>
              <w:rStyle w:val="Zstupntext"/>
              <w:rFonts w:eastAsiaTheme="minorHAnsi"/>
            </w:rPr>
            <w:t>Klikněte nebo klepněte sem a zadejte datum.</w:t>
          </w:r>
        </w:p>
      </w:docPartBody>
    </w:docPart>
    <w:docPart>
      <w:docPartPr>
        <w:name w:val="B6A155D756DA46B2B86EFB1F263903F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C0B9D8E-1ECA-4C28-82E3-528223D2F402}"/>
      </w:docPartPr>
      <w:docPartBody>
        <w:p w:rsidR="00D3274B" w:rsidRDefault="00D3274B" w:rsidP="00D3274B">
          <w:pPr>
            <w:pStyle w:val="B6A155D756DA46B2B86EFB1F263903F41"/>
          </w:pPr>
          <w:r w:rsidRPr="00B70CD3">
            <w:rPr>
              <w:rStyle w:val="Zstupntext"/>
              <w:rFonts w:eastAsiaTheme="minorHAnsi"/>
            </w:rPr>
            <w:t>Klikněte nebo klepněte sem a zadejte datum.</w:t>
          </w:r>
        </w:p>
      </w:docPartBody>
    </w:docPart>
    <w:docPart>
      <w:docPartPr>
        <w:name w:val="A4410EA7F2BB4FB186C26BF69D4D9DC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44D2E3E-14AF-491D-BAB3-32FCAC7D3427}"/>
      </w:docPartPr>
      <w:docPartBody>
        <w:p w:rsidR="00D3274B" w:rsidRDefault="00D3274B" w:rsidP="00D3274B">
          <w:pPr>
            <w:pStyle w:val="A4410EA7F2BB4FB186C26BF69D4D9DC51"/>
          </w:pPr>
          <w:r w:rsidRPr="00B70CD3">
            <w:rPr>
              <w:rStyle w:val="Zstupntext"/>
              <w:rFonts w:eastAsiaTheme="minorHAnsi"/>
            </w:rPr>
            <w:t>Klikněte nebo klepněte sem a zadejte text.</w:t>
          </w:r>
        </w:p>
      </w:docPartBody>
    </w:docPart>
    <w:docPart>
      <w:docPartPr>
        <w:name w:val="4A8E880D0F15495DAE28187FAEBCD12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C4F9A0B-E4B7-4FB4-8469-E3C474C7F049}"/>
      </w:docPartPr>
      <w:docPartBody>
        <w:p w:rsidR="00000000" w:rsidRDefault="00D3274B" w:rsidP="00D3274B">
          <w:pPr>
            <w:pStyle w:val="4A8E880D0F15495DAE28187FAEBCD126"/>
          </w:pPr>
          <w:r w:rsidRPr="00540035">
            <w:rPr>
              <w:rStyle w:val="Zstupntext"/>
              <w:rFonts w:eastAsiaTheme="minorHAnsi"/>
              <w:sz w:val="21"/>
            </w:rPr>
            <w:t>Klikněte nebo klepněte sem a zadejte text.</w:t>
          </w:r>
        </w:p>
      </w:docPartBody>
    </w:docPart>
    <w:docPart>
      <w:docPartPr>
        <w:name w:val="4A70A24DF6F44F4386914BA4AADBD8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9031009-58ED-4213-98D8-4C343B24A943}"/>
      </w:docPartPr>
      <w:docPartBody>
        <w:p w:rsidR="00000000" w:rsidRDefault="00D3274B" w:rsidP="00D3274B">
          <w:pPr>
            <w:pStyle w:val="4A70A24DF6F44F4386914BA4AADBD81D"/>
          </w:pPr>
          <w:r w:rsidRPr="00540035">
            <w:rPr>
              <w:rStyle w:val="Zstupntext"/>
              <w:rFonts w:eastAsiaTheme="minorHAnsi"/>
              <w:sz w:val="21"/>
            </w:rPr>
            <w:t>Klikněte nebo klepněte sem a zadejte text.</w:t>
          </w:r>
        </w:p>
      </w:docPartBody>
    </w:docPart>
    <w:docPart>
      <w:docPartPr>
        <w:name w:val="F5E6ECD47CBF45819A8A3CD71848393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5745961-CBD8-4D2F-B2D1-F39D62CD57B0}"/>
      </w:docPartPr>
      <w:docPartBody>
        <w:p w:rsidR="00000000" w:rsidRDefault="00D3274B" w:rsidP="00D3274B">
          <w:pPr>
            <w:pStyle w:val="F5E6ECD47CBF45819A8A3CD71848393E"/>
          </w:pPr>
          <w:r w:rsidRPr="00B70CD3">
            <w:rPr>
              <w:rStyle w:val="Zstupntext"/>
              <w:rFonts w:eastAsiaTheme="minorHAnsi"/>
            </w:rPr>
            <w:t>Klikněte nebo klepněte sem a zadejte datum.</w:t>
          </w:r>
        </w:p>
      </w:docPartBody>
    </w:docPart>
    <w:docPart>
      <w:docPartPr>
        <w:name w:val="369CEFE26EA74052B3C66A71A968967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2A54B3A-8457-4ED6-8BFF-DA9FDAD5F125}"/>
      </w:docPartPr>
      <w:docPartBody>
        <w:p w:rsidR="00000000" w:rsidRDefault="00D3274B" w:rsidP="00D3274B">
          <w:pPr>
            <w:pStyle w:val="369CEFE26EA74052B3C66A71A9689673"/>
          </w:pPr>
          <w:r w:rsidRPr="00B70CD3">
            <w:rPr>
              <w:rStyle w:val="Zstupntext"/>
              <w:rFonts w:eastAsiaTheme="minorHAnsi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54E4"/>
    <w:rsid w:val="004D54E4"/>
    <w:rsid w:val="00D32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3274B"/>
    <w:rPr>
      <w:color w:val="808080"/>
    </w:rPr>
  </w:style>
  <w:style w:type="paragraph" w:customStyle="1" w:styleId="23231D0D18DD4A089D9EA0AFA2CB15B6">
    <w:name w:val="23231D0D18DD4A089D9EA0AFA2CB15B6"/>
    <w:rsid w:val="004D54E4"/>
  </w:style>
  <w:style w:type="paragraph" w:customStyle="1" w:styleId="103531EBC8474336878E9A9A661A839D">
    <w:name w:val="103531EBC8474336878E9A9A661A839D"/>
    <w:rsid w:val="004D54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CD191A588A104F9EB439398F8CF283EF">
    <w:name w:val="CD191A588A104F9EB439398F8CF283EF"/>
    <w:rsid w:val="004D54E4"/>
  </w:style>
  <w:style w:type="paragraph" w:customStyle="1" w:styleId="06CDB2B96AEE4494A4DB7375B18671C1">
    <w:name w:val="06CDB2B96AEE4494A4DB7375B18671C1"/>
    <w:rsid w:val="004D54E4"/>
  </w:style>
  <w:style w:type="paragraph" w:customStyle="1" w:styleId="D5D2A205CBAC48B7AE1A795E20C9536D">
    <w:name w:val="D5D2A205CBAC48B7AE1A795E20C9536D"/>
    <w:rsid w:val="004D54E4"/>
  </w:style>
  <w:style w:type="paragraph" w:customStyle="1" w:styleId="B6A155D756DA46B2B86EFB1F263903F4">
    <w:name w:val="B6A155D756DA46B2B86EFB1F263903F4"/>
    <w:rsid w:val="004D54E4"/>
  </w:style>
  <w:style w:type="paragraph" w:customStyle="1" w:styleId="A4410EA7F2BB4FB186C26BF69D4D9DC5">
    <w:name w:val="A4410EA7F2BB4FB186C26BF69D4D9DC5"/>
    <w:rsid w:val="004D54E4"/>
  </w:style>
  <w:style w:type="paragraph" w:customStyle="1" w:styleId="4A8E880D0F15495DAE28187FAEBCD126">
    <w:name w:val="4A8E880D0F15495DAE28187FAEBCD126"/>
    <w:rsid w:val="00D327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103531EBC8474336878E9A9A661A839D1">
    <w:name w:val="103531EBC8474336878E9A9A661A839D1"/>
    <w:rsid w:val="00D327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4A70A24DF6F44F4386914BA4AADBD81D">
    <w:name w:val="4A70A24DF6F44F4386914BA4AADBD81D"/>
    <w:rsid w:val="00D327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3B13BDFF6B694F2580BBAC0CA5583EC4">
    <w:name w:val="3B13BDFF6B694F2580BBAC0CA5583EC4"/>
    <w:rsid w:val="00D327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F5E6ECD47CBF45819A8A3CD71848393E">
    <w:name w:val="F5E6ECD47CBF45819A8A3CD71848393E"/>
    <w:rsid w:val="00D327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06CDB2B96AEE4494A4DB7375B18671C11">
    <w:name w:val="06CDB2B96AEE4494A4DB7375B18671C11"/>
    <w:rsid w:val="00D327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369CEFE26EA74052B3C66A71A9689673">
    <w:name w:val="369CEFE26EA74052B3C66A71A9689673"/>
    <w:rsid w:val="00D327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D5D2A205CBAC48B7AE1A795E20C9536D1">
    <w:name w:val="D5D2A205CBAC48B7AE1A795E20C9536D1"/>
    <w:rsid w:val="00D327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B6A155D756DA46B2B86EFB1F263903F41">
    <w:name w:val="B6A155D756DA46B2B86EFB1F263903F41"/>
    <w:rsid w:val="00D327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A4410EA7F2BB4FB186C26BF69D4D9DC51">
    <w:name w:val="A4410EA7F2BB4FB186C26BF69D4D9DC51"/>
    <w:rsid w:val="00D327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b459df1-b715-4159-a51f-f27e81d39b9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6A7ADE3D4A3643BFDDDCFC5FA87D4D" ma:contentTypeVersion="14" ma:contentTypeDescription="Vytvoří nový dokument" ma:contentTypeScope="" ma:versionID="1c423ad584f029f76e1c77e71fa9b52b">
  <xsd:schema xmlns:xsd="http://www.w3.org/2001/XMLSchema" xmlns:xs="http://www.w3.org/2001/XMLSchema" xmlns:p="http://schemas.microsoft.com/office/2006/metadata/properties" xmlns:ns3="9b459df1-b715-4159-a51f-f27e81d39b9f" targetNamespace="http://schemas.microsoft.com/office/2006/metadata/properties" ma:root="true" ma:fieldsID="1b5b069eb30e22823327e4e25756dd92" ns3:_="">
    <xsd:import namespace="9b459df1-b715-4159-a51f-f27e81d39b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459df1-b715-4159-a51f-f27e81d39b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0BB1A3-A6C4-4AFC-84C8-72B1741C4031}">
  <ds:schemaRefs>
    <ds:schemaRef ds:uri="http://purl.org/dc/elements/1.1/"/>
    <ds:schemaRef ds:uri="http://purl.org/dc/dcmitype/"/>
    <ds:schemaRef ds:uri="http://schemas.microsoft.com/office/2006/documentManagement/types"/>
    <ds:schemaRef ds:uri="http://www.w3.org/XML/1998/namespace"/>
    <ds:schemaRef ds:uri="http://purl.org/dc/terms/"/>
    <ds:schemaRef ds:uri="9b459df1-b715-4159-a51f-f27e81d39b9f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1F63A20-5216-437A-849B-0E11A61040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459df1-b715-4159-a51f-f27e81d39b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BEEB33-B0AB-490A-8B13-27115E42A7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3BC48E-E04B-4B2F-B590-6CD33084EB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ŠE</dc:creator>
  <cp:keywords/>
  <dc:description/>
  <cp:lastModifiedBy>Sabina Zukalová</cp:lastModifiedBy>
  <cp:revision>2</cp:revision>
  <cp:lastPrinted>2026-01-28T10:12:00Z</cp:lastPrinted>
  <dcterms:created xsi:type="dcterms:W3CDTF">2026-01-28T12:19:00Z</dcterms:created>
  <dcterms:modified xsi:type="dcterms:W3CDTF">2026-01-28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6A7ADE3D4A3643BFDDDCFC5FA87D4D</vt:lpwstr>
  </property>
</Properties>
</file>